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="-162" w:tblpY="-145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0"/>
      </w:tblGrid>
      <w:tr w:rsidR="00BF7273" w:rsidRPr="0078196E" w14:paraId="26ECF7E3" w14:textId="77777777" w:rsidTr="00BF7273">
        <w:tc>
          <w:tcPr>
            <w:tcW w:w="10890" w:type="dxa"/>
            <w:shd w:val="clear" w:color="auto" w:fill="auto"/>
          </w:tcPr>
          <w:p w14:paraId="5138F533" w14:textId="77777777" w:rsidR="00BF7273" w:rsidRDefault="00BF7273" w:rsidP="00BF727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EFC6540" wp14:editId="63C53BB6">
                  <wp:extent cx="1029686" cy="942975"/>
                  <wp:effectExtent l="19050" t="0" r="0" b="0"/>
                  <wp:docPr id="5" name="Picture 0" descr="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956" cy="945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23904E" w14:textId="3EEFA2F8" w:rsidR="00572369" w:rsidRDefault="007B7F1A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rtificial Neural Networks</w:t>
            </w:r>
            <w:r w:rsidR="00464C31">
              <w:rPr>
                <w:b/>
                <w:bCs/>
                <w:sz w:val="24"/>
                <w:szCs w:val="24"/>
              </w:rPr>
              <w:t xml:space="preserve"> Course</w:t>
            </w:r>
          </w:p>
          <w:p w14:paraId="1C63AD98" w14:textId="53439F6C" w:rsidR="00BF7273" w:rsidRPr="00C04805" w:rsidRDefault="007B7F1A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mputer Science</w:t>
            </w:r>
            <w:r w:rsidR="00BF7273" w:rsidRPr="00C04805">
              <w:rPr>
                <w:b/>
                <w:bCs/>
                <w:sz w:val="24"/>
                <w:szCs w:val="24"/>
              </w:rPr>
              <w:t xml:space="preserve"> Department</w:t>
            </w:r>
          </w:p>
          <w:p w14:paraId="37076EF8" w14:textId="77777777" w:rsidR="00BF7273" w:rsidRPr="00C04805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aculty of Computer and</w:t>
            </w:r>
            <w:r w:rsidRPr="00C04805">
              <w:rPr>
                <w:b/>
                <w:bCs/>
                <w:sz w:val="24"/>
                <w:szCs w:val="24"/>
              </w:rPr>
              <w:t xml:space="preserve"> Information Sciences</w:t>
            </w:r>
          </w:p>
          <w:p w14:paraId="3338F643" w14:textId="77777777" w:rsidR="00BF7273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 w:rsidRPr="00C04805">
              <w:rPr>
                <w:b/>
                <w:bCs/>
                <w:sz w:val="24"/>
                <w:szCs w:val="24"/>
              </w:rPr>
              <w:t>Ain Shams University</w:t>
            </w:r>
            <w:r>
              <w:rPr>
                <w:b/>
                <w:bCs/>
                <w:sz w:val="24"/>
                <w:szCs w:val="24"/>
              </w:rPr>
              <w:t>, Egypt</w:t>
            </w:r>
          </w:p>
          <w:p w14:paraId="2B4C3DD6" w14:textId="77777777" w:rsidR="002C4B7C" w:rsidRPr="0078196E" w:rsidRDefault="002C4B7C" w:rsidP="00BF7273">
            <w:pPr>
              <w:jc w:val="center"/>
              <w:rPr>
                <w:b/>
                <w:bCs/>
              </w:rPr>
            </w:pPr>
          </w:p>
        </w:tc>
      </w:tr>
      <w:tr w:rsidR="00BF7273" w:rsidRPr="009C0E97" w14:paraId="54860D00" w14:textId="77777777" w:rsidTr="00BF7273">
        <w:tc>
          <w:tcPr>
            <w:tcW w:w="10890" w:type="dxa"/>
            <w:shd w:val="clear" w:color="auto" w:fill="D9D9D9" w:themeFill="background1" w:themeFillShade="D9"/>
          </w:tcPr>
          <w:p w14:paraId="6BEE7B55" w14:textId="77777777" w:rsidR="00BF7273" w:rsidRDefault="002C4B7C" w:rsidP="00CF7A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 Report of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Final </w:t>
            </w:r>
            <w:r w:rsidR="0006457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Project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–</w:t>
            </w:r>
            <w:r w:rsidR="0006457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(</w:t>
            </w:r>
            <w:r w:rsidR="00CF7A10">
              <w:rPr>
                <w:rFonts w:ascii="Times New Roman" w:eastAsia="Times New Roman" w:hAnsi="Times New Roman" w:cs="Times New Roman"/>
                <w:b/>
                <w:bCs/>
                <w:color w:val="FF0000"/>
                <w:sz w:val="32"/>
                <w:szCs w:val="32"/>
                <w:lang w:bidi="ar-EG"/>
              </w:rPr>
              <w:t>RBFN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)</w:t>
            </w:r>
          </w:p>
          <w:p w14:paraId="36FE4ABD" w14:textId="77777777" w:rsidR="00BF7273" w:rsidRPr="009C0E97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9C0E97">
              <w:rPr>
                <w:rFonts w:ascii="Times New Roman" w:eastAsia="Times New Roman" w:hAnsi="Times New Roman" w:cs="Times New Roman"/>
                <w:b/>
                <w:bCs/>
                <w:sz w:val="32"/>
                <w:szCs w:val="40"/>
                <w:lang w:bidi="ar-EG"/>
              </w:rPr>
              <w:t>By</w:t>
            </w:r>
          </w:p>
        </w:tc>
      </w:tr>
    </w:tbl>
    <w:tbl>
      <w:tblPr>
        <w:tblStyle w:val="TableGrid"/>
        <w:tblW w:w="1116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10620"/>
        <w:gridCol w:w="270"/>
      </w:tblGrid>
      <w:tr w:rsidR="00BF7273" w:rsidRPr="008148A5" w14:paraId="535FC936" w14:textId="77777777" w:rsidTr="009F3DDE">
        <w:trPr>
          <w:gridBefore w:val="1"/>
          <w:wBefore w:w="270" w:type="dxa"/>
        </w:trPr>
        <w:tc>
          <w:tcPr>
            <w:tcW w:w="10890" w:type="dxa"/>
            <w:gridSpan w:val="2"/>
            <w:shd w:val="clear" w:color="auto" w:fill="auto"/>
          </w:tcPr>
          <w:p w14:paraId="35AD98C2" w14:textId="77777777" w:rsidR="001160A1" w:rsidRDefault="001160A1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</w:p>
          <w:p w14:paraId="5FCA298F" w14:textId="24DFDA66" w:rsidR="00BF7273" w:rsidRDefault="00BB5C5A" w:rsidP="00BB5C5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Team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no.: [</w:t>
            </w:r>
            <w:r w:rsidR="00D0404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1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1ECDB3CB" w14:textId="7DCADECB" w:rsidR="00D04048" w:rsidRDefault="00D04048" w:rsidP="00D040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Hesha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Ahmed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Elbahe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5]</w:t>
            </w:r>
          </w:p>
          <w:p w14:paraId="69A9400B" w14:textId="04DFFF5F" w:rsidR="00BF7273" w:rsidRDefault="00D04048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Shere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Fath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Abbas] - [3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1D0AD1D2" w14:textId="4BC53133" w:rsidR="00BF7273" w:rsidRDefault="00BF7273" w:rsidP="00D040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proofErr w:type="spellStart"/>
            <w:r w:rsidR="00D0404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Mostafa</w:t>
            </w:r>
            <w:proofErr w:type="spellEnd"/>
            <w:r w:rsidR="00D0404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Mohamed </w:t>
            </w:r>
            <w:proofErr w:type="spellStart"/>
            <w:r w:rsidR="00D0404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Heussein</w:t>
            </w:r>
            <w:proofErr w:type="spellEnd"/>
            <w:r w:rsidR="00D0404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5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43936FA8" w14:textId="2E5C1CE8" w:rsidR="00BF7273" w:rsidRDefault="00D04048" w:rsidP="00D040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[Ahmed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Dah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Abu-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Eldahab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1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3E836FAB" w14:textId="77777777" w:rsidR="00BF7273" w:rsidRPr="008148A5" w:rsidRDefault="00BF7273" w:rsidP="00D04048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ar-EG"/>
              </w:rPr>
            </w:pPr>
          </w:p>
        </w:tc>
      </w:tr>
      <w:tr w:rsidR="00BF7273" w:rsidRPr="001F0283" w14:paraId="3627697D" w14:textId="77777777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D9D9D9" w:themeFill="background1" w:themeFillShade="D9"/>
          </w:tcPr>
          <w:p w14:paraId="1CB71182" w14:textId="77777777" w:rsidR="00BF7273" w:rsidRPr="001F0283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>Project</w:t>
            </w:r>
            <w:r w:rsidRPr="001F0283"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 xml:space="preserve"> Title</w:t>
            </w:r>
          </w:p>
        </w:tc>
      </w:tr>
      <w:tr w:rsidR="00BF7273" w:rsidRPr="00860E00" w14:paraId="2076648C" w14:textId="77777777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auto"/>
          </w:tcPr>
          <w:p w14:paraId="2106C245" w14:textId="77777777" w:rsidR="00BF7273" w:rsidRPr="001E69ED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  <w:p w14:paraId="1B578D16" w14:textId="4F049C37" w:rsidR="00BF7273" w:rsidRDefault="001C3CF2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</w:pP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  <w:r w:rsidR="007B7F1A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36"/>
                <w:szCs w:val="28"/>
              </w:rPr>
              <w:t>Object Detection and Recognition</w:t>
            </w: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</w:p>
          <w:p w14:paraId="08CC4B6E" w14:textId="77777777" w:rsidR="00BF7273" w:rsidRPr="00860E00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</w:tc>
      </w:tr>
    </w:tbl>
    <w:p w14:paraId="78FC216D" w14:textId="77777777" w:rsidR="00BF7273" w:rsidRDefault="00BF7273" w:rsidP="00BF7273"/>
    <w:p w14:paraId="7B9B593E" w14:textId="77777777" w:rsidR="00BF7273" w:rsidRDefault="00BF7273" w:rsidP="00BF7273"/>
    <w:p w14:paraId="11BB891A" w14:textId="77777777" w:rsidR="004652C0" w:rsidRDefault="004652C0" w:rsidP="004652C0">
      <w:pPr>
        <w:jc w:val="center"/>
      </w:pPr>
    </w:p>
    <w:p w14:paraId="62875B5F" w14:textId="77777777" w:rsidR="004652C0" w:rsidRDefault="004652C0" w:rsidP="004652C0">
      <w:pPr>
        <w:jc w:val="center"/>
      </w:pPr>
    </w:p>
    <w:p w14:paraId="7DC93CCD" w14:textId="77777777" w:rsidR="004652C0" w:rsidRDefault="004652C0" w:rsidP="004652C0">
      <w:pPr>
        <w:jc w:val="center"/>
        <w:rPr>
          <w:b/>
          <w:bCs/>
          <w:sz w:val="36"/>
          <w:szCs w:val="24"/>
        </w:rPr>
      </w:pPr>
    </w:p>
    <w:p w14:paraId="2C2E76E4" w14:textId="7F6F82C1" w:rsidR="00572369" w:rsidRPr="00376732" w:rsidRDefault="00E3740A" w:rsidP="00376732">
      <w:pPr>
        <w:jc w:val="center"/>
        <w:rPr>
          <w:b/>
          <w:bCs/>
          <w:color w:val="FF0000"/>
          <w:sz w:val="36"/>
          <w:szCs w:val="24"/>
        </w:rPr>
      </w:pPr>
      <w:r w:rsidRPr="00376732">
        <w:rPr>
          <w:color w:val="FF0000"/>
        </w:rPr>
        <w:t xml:space="preserve">This template, modified in MS Word 2007 and saved as a “Word 97-2003 Document” for the PC, provides authors with most of the formatting specifications needed for preparing electronic versions of their reports. </w:t>
      </w:r>
      <w:r w:rsidRPr="00376732">
        <w:rPr>
          <w:b/>
          <w:bCs/>
          <w:i/>
          <w:iCs/>
          <w:color w:val="FF0000"/>
        </w:rPr>
        <w:t>So don't c</w:t>
      </w:r>
      <w:r w:rsidR="00376732" w:rsidRPr="00376732">
        <w:rPr>
          <w:b/>
          <w:bCs/>
          <w:i/>
          <w:iCs/>
          <w:color w:val="FF0000"/>
        </w:rPr>
        <w:t>hange its format and remove existing</w:t>
      </w:r>
      <w:r w:rsidRPr="00376732">
        <w:rPr>
          <w:b/>
          <w:bCs/>
          <w:i/>
          <w:iCs/>
          <w:color w:val="FF0000"/>
        </w:rPr>
        <w:t xml:space="preserve"> note</w:t>
      </w:r>
      <w:r w:rsidR="00376732" w:rsidRPr="00376732">
        <w:rPr>
          <w:b/>
          <w:bCs/>
          <w:i/>
          <w:iCs/>
          <w:color w:val="FF0000"/>
        </w:rPr>
        <w:t>s before</w:t>
      </w:r>
      <w:r w:rsidRPr="00376732">
        <w:rPr>
          <w:b/>
          <w:bCs/>
          <w:i/>
          <w:iCs/>
          <w:color w:val="FF0000"/>
        </w:rPr>
        <w:t xml:space="preserve"> you print</w:t>
      </w:r>
      <w:r w:rsidR="00376732" w:rsidRPr="00376732">
        <w:rPr>
          <w:b/>
          <w:bCs/>
          <w:i/>
          <w:iCs/>
          <w:color w:val="FF0000"/>
        </w:rPr>
        <w:t xml:space="preserve"> it</w:t>
      </w:r>
      <w:r w:rsidRPr="00376732">
        <w:rPr>
          <w:b/>
          <w:bCs/>
          <w:i/>
          <w:iCs/>
          <w:color w:val="FF0000"/>
        </w:rPr>
        <w:t>.</w:t>
      </w:r>
    </w:p>
    <w:p w14:paraId="0D93CA65" w14:textId="77777777" w:rsidR="00572369" w:rsidRDefault="00572369" w:rsidP="004652C0">
      <w:pPr>
        <w:jc w:val="center"/>
        <w:rPr>
          <w:b/>
          <w:bCs/>
          <w:sz w:val="36"/>
          <w:szCs w:val="24"/>
        </w:rPr>
      </w:pPr>
    </w:p>
    <w:p w14:paraId="79C835B1" w14:textId="77777777" w:rsidR="00572369" w:rsidRDefault="00572369" w:rsidP="004652C0">
      <w:pPr>
        <w:jc w:val="center"/>
        <w:rPr>
          <w:b/>
          <w:bCs/>
          <w:sz w:val="36"/>
          <w:szCs w:val="24"/>
        </w:rPr>
      </w:pPr>
    </w:p>
    <w:p w14:paraId="10C0BF90" w14:textId="3A29B9B3" w:rsidR="003F4CCE" w:rsidRPr="00B95B1D" w:rsidRDefault="007B7F1A" w:rsidP="00B95B1D">
      <w:pPr>
        <w:jc w:val="center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>2</w:t>
      </w:r>
      <w:r w:rsidRPr="007B7F1A">
        <w:rPr>
          <w:b/>
          <w:bCs/>
          <w:sz w:val="32"/>
          <w:szCs w:val="24"/>
          <w:vertAlign w:val="superscript"/>
        </w:rPr>
        <w:t>nd</w:t>
      </w:r>
      <w:r w:rsidR="001C3CF2">
        <w:rPr>
          <w:b/>
          <w:bCs/>
          <w:sz w:val="32"/>
          <w:szCs w:val="24"/>
        </w:rPr>
        <w:t xml:space="preserve"> Semester 2017\2018</w:t>
      </w:r>
    </w:p>
    <w:p w14:paraId="4D81BF51" w14:textId="77777777" w:rsidR="00373CB0" w:rsidRDefault="00CF7A10" w:rsidP="006F396B">
      <w:pPr>
        <w:pStyle w:val="Heading1"/>
        <w:tabs>
          <w:tab w:val="left" w:pos="540"/>
        </w:tabs>
        <w:rPr>
          <w:rFonts w:eastAsia="MS Mincho"/>
          <w:b/>
          <w:bCs/>
          <w:sz w:val="28"/>
        </w:rPr>
      </w:pPr>
      <w:r>
        <w:rPr>
          <w:rFonts w:eastAsia="MS Mincho"/>
          <w:b/>
          <w:bCs/>
          <w:sz w:val="28"/>
        </w:rPr>
        <w:t>RBFN</w:t>
      </w:r>
      <w:r w:rsidR="006F396B">
        <w:rPr>
          <w:rFonts w:eastAsia="MS Mincho"/>
          <w:b/>
          <w:bCs/>
          <w:sz w:val="28"/>
        </w:rPr>
        <w:t xml:space="preserve"> </w:t>
      </w:r>
      <w:r w:rsidR="0066116D">
        <w:rPr>
          <w:rFonts w:eastAsia="MS Mincho"/>
          <w:b/>
          <w:bCs/>
          <w:sz w:val="28"/>
        </w:rPr>
        <w:t>Models (</w:t>
      </w:r>
      <w:r w:rsidR="00373CB0" w:rsidRPr="006F396B">
        <w:rPr>
          <w:rFonts w:eastAsia="MS Mincho"/>
          <w:b/>
          <w:bCs/>
          <w:sz w:val="28"/>
        </w:rPr>
        <w:t>Results</w:t>
      </w:r>
      <w:r w:rsidR="0066116D">
        <w:rPr>
          <w:rFonts w:eastAsia="MS Mincho"/>
          <w:b/>
          <w:bCs/>
          <w:sz w:val="28"/>
        </w:rPr>
        <w:t>)</w:t>
      </w:r>
    </w:p>
    <w:p w14:paraId="24F0F89C" w14:textId="77777777" w:rsidR="00E542CD" w:rsidRPr="00E542CD" w:rsidRDefault="00E542CD" w:rsidP="00E542CD"/>
    <w:p w14:paraId="0CAEB20B" w14:textId="77777777" w:rsidR="00E542CD" w:rsidRPr="00052DA9" w:rsidRDefault="00E542CD" w:rsidP="00E542CD">
      <w:pPr>
        <w:spacing w:after="0"/>
        <w:ind w:left="36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lastRenderedPageBreak/>
        <w:t>Model 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47"/>
        <w:gridCol w:w="1217"/>
        <w:gridCol w:w="811"/>
        <w:gridCol w:w="2177"/>
        <w:gridCol w:w="2134"/>
        <w:gridCol w:w="1256"/>
        <w:gridCol w:w="1001"/>
      </w:tblGrid>
      <w:tr w:rsidR="00E542CD" w14:paraId="4968B061" w14:textId="77777777" w:rsidTr="005B0A0E">
        <w:trPr>
          <w:jc w:val="center"/>
        </w:trPr>
        <w:tc>
          <w:tcPr>
            <w:tcW w:w="1247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9593E81" w14:textId="77777777" w:rsidR="00E542CD" w:rsidRPr="00BB6C88" w:rsidRDefault="00E542CD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FBFB513" w14:textId="77777777" w:rsidR="00E542CD" w:rsidRPr="00BB6C88" w:rsidRDefault="00E542CD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7892A56A" w14:textId="77777777" w:rsidR="00E542CD" w:rsidRPr="00BB6C88" w:rsidRDefault="00E542CD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2CE0DC1B" w14:textId="77777777" w:rsidR="00E542CD" w:rsidRPr="00BB6C88" w:rsidRDefault="00E542CD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E542CD" w14:paraId="45721F96" w14:textId="77777777" w:rsidTr="005B0A0E">
        <w:trPr>
          <w:jc w:val="center"/>
        </w:trPr>
        <w:tc>
          <w:tcPr>
            <w:tcW w:w="1247" w:type="dxa"/>
            <w:tcBorders>
              <w:bottom w:val="single" w:sz="4" w:space="0" w:color="auto"/>
            </w:tcBorders>
          </w:tcPr>
          <w:p w14:paraId="50435866" w14:textId="77777777" w:rsidR="00E542CD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217" w:type="dxa"/>
            <w:tcBorders>
              <w:bottom w:val="single" w:sz="4" w:space="0" w:color="auto"/>
            </w:tcBorders>
          </w:tcPr>
          <w:p w14:paraId="42A30EC1" w14:textId="77777777" w:rsidR="00E542CD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bottom w:val="single" w:sz="4" w:space="0" w:color="auto"/>
            </w:tcBorders>
          </w:tcPr>
          <w:p w14:paraId="0479E9D1" w14:textId="77777777" w:rsidR="00E542CD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177" w:type="dxa"/>
          </w:tcPr>
          <w:p w14:paraId="540BB963" w14:textId="77777777" w:rsidR="00E542CD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</w:tcPr>
          <w:p w14:paraId="60D3E939" w14:textId="77777777" w:rsidR="00E542CD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56" w:type="dxa"/>
            <w:tcBorders>
              <w:bottom w:val="single" w:sz="4" w:space="0" w:color="auto"/>
            </w:tcBorders>
          </w:tcPr>
          <w:p w14:paraId="3CA71CE1" w14:textId="77777777" w:rsidR="00E542CD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720BB02A" w14:textId="77777777" w:rsidR="00E542CD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42CD" w14:paraId="55F5F0D8" w14:textId="77777777" w:rsidTr="005B0A0E">
        <w:trPr>
          <w:trHeight w:val="288"/>
          <w:jc w:val="center"/>
        </w:trPr>
        <w:tc>
          <w:tcPr>
            <w:tcW w:w="12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29FB9" w14:textId="77777777" w:rsidR="00E542CD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65B12" w14:textId="77777777" w:rsidR="00E542CD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0735E" w14:textId="77777777" w:rsidR="00E542CD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3D6AEF8" w14:textId="77777777" w:rsidR="00E542CD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12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3E03476C" w14:textId="77777777" w:rsidR="00E542CD" w:rsidRPr="004622D2" w:rsidRDefault="00E542CD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1ED7C038" w14:textId="77777777" w:rsidR="00E542CD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.6%</w:t>
            </w:r>
          </w:p>
        </w:tc>
      </w:tr>
    </w:tbl>
    <w:p w14:paraId="6B4F391A" w14:textId="34510DD3" w:rsidR="00CF7A10" w:rsidRPr="00E542CD" w:rsidRDefault="00E542CD" w:rsidP="00E542CD">
      <w:pPr>
        <w:spacing w:after="0"/>
        <w:ind w:left="36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 xml:space="preserve">Model </w:t>
      </w: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>2</w:t>
      </w:r>
    </w:p>
    <w:tbl>
      <w:tblPr>
        <w:tblStyle w:val="TableGrid"/>
        <w:tblW w:w="9874" w:type="dxa"/>
        <w:jc w:val="center"/>
        <w:tblLook w:val="04A0" w:firstRow="1" w:lastRow="0" w:firstColumn="1" w:lastColumn="0" w:noHBand="0" w:noVBand="1"/>
      </w:tblPr>
      <w:tblGrid>
        <w:gridCol w:w="1278"/>
        <w:gridCol w:w="1217"/>
        <w:gridCol w:w="811"/>
        <w:gridCol w:w="2177"/>
        <w:gridCol w:w="2134"/>
        <w:gridCol w:w="1256"/>
        <w:gridCol w:w="1001"/>
      </w:tblGrid>
      <w:tr w:rsidR="00CF7A10" w14:paraId="01A5E246" w14:textId="77777777" w:rsidTr="00A86128">
        <w:trPr>
          <w:jc w:val="center"/>
        </w:trPr>
        <w:tc>
          <w:tcPr>
            <w:tcW w:w="127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94E86B7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34930674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shd w:val="clear" w:color="auto" w:fill="A6A6A6" w:themeFill="background1" w:themeFillShade="A6"/>
          </w:tcPr>
          <w:p w14:paraId="076B602B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3D5504CC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CF7A10" w14:paraId="6D2A74AA" w14:textId="77777777" w:rsidTr="00EB58AA">
        <w:trPr>
          <w:jc w:val="center"/>
        </w:trPr>
        <w:tc>
          <w:tcPr>
            <w:tcW w:w="1278" w:type="dxa"/>
            <w:tcBorders>
              <w:bottom w:val="single" w:sz="4" w:space="0" w:color="auto"/>
            </w:tcBorders>
          </w:tcPr>
          <w:p w14:paraId="53E65AF0" w14:textId="7D7AF4CB" w:rsidR="00CF7A10" w:rsidRDefault="00D04048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1217" w:type="dxa"/>
            <w:tcBorders>
              <w:bottom w:val="single" w:sz="4" w:space="0" w:color="auto"/>
            </w:tcBorders>
          </w:tcPr>
          <w:p w14:paraId="473B9C47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bottom w:val="single" w:sz="4" w:space="0" w:color="auto"/>
            </w:tcBorders>
          </w:tcPr>
          <w:p w14:paraId="54E73518" w14:textId="16CE1733" w:rsidR="00CF7A10" w:rsidRDefault="00D04048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177" w:type="dxa"/>
            <w:tcBorders>
              <w:bottom w:val="single" w:sz="4" w:space="0" w:color="auto"/>
            </w:tcBorders>
          </w:tcPr>
          <w:p w14:paraId="44ECC9BD" w14:textId="7B789D3A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</w:tcPr>
          <w:p w14:paraId="4B042057" w14:textId="50292F59" w:rsidR="00CF7A10" w:rsidRDefault="00D04048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256" w:type="dxa"/>
            <w:tcBorders>
              <w:bottom w:val="single" w:sz="4" w:space="0" w:color="auto"/>
            </w:tcBorders>
          </w:tcPr>
          <w:p w14:paraId="78598AC9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1E2E316A" w14:textId="39B69A95" w:rsidR="00CF7A10" w:rsidRDefault="004232FC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B58AA" w14:paraId="0035FFBF" w14:textId="77777777" w:rsidTr="00674F92">
        <w:trPr>
          <w:trHeight w:val="288"/>
          <w:jc w:val="center"/>
        </w:trPr>
        <w:tc>
          <w:tcPr>
            <w:tcW w:w="12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A90B3" w14:textId="5510C0D5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DEF14" w14:textId="3736126E" w:rsidR="00EB58AA" w:rsidRDefault="00D04048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9BA1F" w14:textId="7B5F82AC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415E14C" w14:textId="6FD9A0E7" w:rsidR="00EB58AA" w:rsidRDefault="00D04048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12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1670F6A1" w14:textId="77777777" w:rsidR="00EB58AA" w:rsidRPr="004622D2" w:rsidRDefault="00EB58AA" w:rsidP="00674F9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06B2460C" w14:textId="0257C3C7" w:rsidR="00EB58AA" w:rsidRDefault="00D04048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</w:t>
            </w:r>
            <w:r w:rsidR="00EB58AA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51C57082" w14:textId="579762B9" w:rsidR="00D04048" w:rsidRPr="00E542CD" w:rsidRDefault="00E542CD" w:rsidP="00E542CD">
      <w:pPr>
        <w:spacing w:after="0"/>
        <w:ind w:left="36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 xml:space="preserve">Model </w:t>
      </w: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>3</w:t>
      </w:r>
    </w:p>
    <w:tbl>
      <w:tblPr>
        <w:tblStyle w:val="TableGrid"/>
        <w:tblW w:w="9874" w:type="dxa"/>
        <w:jc w:val="center"/>
        <w:tblLook w:val="04A0" w:firstRow="1" w:lastRow="0" w:firstColumn="1" w:lastColumn="0" w:noHBand="0" w:noVBand="1"/>
      </w:tblPr>
      <w:tblGrid>
        <w:gridCol w:w="1278"/>
        <w:gridCol w:w="1217"/>
        <w:gridCol w:w="811"/>
        <w:gridCol w:w="2177"/>
        <w:gridCol w:w="2134"/>
        <w:gridCol w:w="1256"/>
        <w:gridCol w:w="1001"/>
      </w:tblGrid>
      <w:tr w:rsidR="00D04048" w14:paraId="34D73C5D" w14:textId="77777777" w:rsidTr="005B0A0E">
        <w:trPr>
          <w:jc w:val="center"/>
        </w:trPr>
        <w:tc>
          <w:tcPr>
            <w:tcW w:w="127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E7A049E" w14:textId="77777777" w:rsidR="00D04048" w:rsidRPr="00BB6C88" w:rsidRDefault="00D04048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A0FEFA0" w14:textId="77777777" w:rsidR="00D04048" w:rsidRPr="00BB6C88" w:rsidRDefault="00D04048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shd w:val="clear" w:color="auto" w:fill="A6A6A6" w:themeFill="background1" w:themeFillShade="A6"/>
          </w:tcPr>
          <w:p w14:paraId="606898E0" w14:textId="77777777" w:rsidR="00D04048" w:rsidRPr="00BB6C88" w:rsidRDefault="00D04048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27BDBBB8" w14:textId="77777777" w:rsidR="00D04048" w:rsidRPr="00BB6C88" w:rsidRDefault="00D04048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D04048" w14:paraId="10142757" w14:textId="77777777" w:rsidTr="005B0A0E">
        <w:trPr>
          <w:jc w:val="center"/>
        </w:trPr>
        <w:tc>
          <w:tcPr>
            <w:tcW w:w="1278" w:type="dxa"/>
            <w:tcBorders>
              <w:bottom w:val="single" w:sz="4" w:space="0" w:color="auto"/>
            </w:tcBorders>
          </w:tcPr>
          <w:p w14:paraId="4033904E" w14:textId="34A83A3B" w:rsidR="00D04048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217" w:type="dxa"/>
            <w:tcBorders>
              <w:bottom w:val="single" w:sz="4" w:space="0" w:color="auto"/>
            </w:tcBorders>
          </w:tcPr>
          <w:p w14:paraId="1533D5FB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bottom w:val="single" w:sz="4" w:space="0" w:color="auto"/>
            </w:tcBorders>
          </w:tcPr>
          <w:p w14:paraId="00A4C944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177" w:type="dxa"/>
            <w:tcBorders>
              <w:bottom w:val="single" w:sz="4" w:space="0" w:color="auto"/>
            </w:tcBorders>
          </w:tcPr>
          <w:p w14:paraId="4CC9E954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</w:tcPr>
          <w:p w14:paraId="79091B1F" w14:textId="5F13692F" w:rsidR="00D04048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56" w:type="dxa"/>
            <w:tcBorders>
              <w:bottom w:val="single" w:sz="4" w:space="0" w:color="auto"/>
            </w:tcBorders>
          </w:tcPr>
          <w:p w14:paraId="6D62773C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7585261D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04048" w14:paraId="67DF9B2E" w14:textId="77777777" w:rsidTr="005B0A0E">
        <w:trPr>
          <w:trHeight w:val="288"/>
          <w:jc w:val="center"/>
        </w:trPr>
        <w:tc>
          <w:tcPr>
            <w:tcW w:w="12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5F15F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9AF43" w14:textId="0950D4ED" w:rsidR="00D04048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3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590F4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02D6C4E6" w14:textId="07C1AD75" w:rsidR="00D04048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1</w:t>
            </w:r>
          </w:p>
        </w:tc>
        <w:tc>
          <w:tcPr>
            <w:tcW w:w="12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044C6062" w14:textId="77777777" w:rsidR="00D04048" w:rsidRPr="004622D2" w:rsidRDefault="00D04048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011A4542" w14:textId="4B7AF734" w:rsidR="00D04048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 w:rsidR="00D0404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085116B9" w14:textId="20C41242" w:rsidR="00D04048" w:rsidRPr="00521BC0" w:rsidRDefault="00521BC0" w:rsidP="00521BC0">
      <w:pPr>
        <w:spacing w:after="0"/>
        <w:ind w:left="36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 xml:space="preserve">Model </w:t>
      </w: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>5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47"/>
        <w:gridCol w:w="1217"/>
        <w:gridCol w:w="811"/>
        <w:gridCol w:w="2177"/>
        <w:gridCol w:w="2134"/>
        <w:gridCol w:w="1256"/>
        <w:gridCol w:w="1001"/>
      </w:tblGrid>
      <w:tr w:rsidR="00D04048" w14:paraId="6C061A97" w14:textId="77777777" w:rsidTr="005B0A0E">
        <w:trPr>
          <w:jc w:val="center"/>
        </w:trPr>
        <w:tc>
          <w:tcPr>
            <w:tcW w:w="1247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9E17B8B" w14:textId="77777777" w:rsidR="00D04048" w:rsidRPr="00BB6C88" w:rsidRDefault="00D04048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A4D5026" w14:textId="77777777" w:rsidR="00D04048" w:rsidRPr="00BB6C88" w:rsidRDefault="00D04048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130894AE" w14:textId="77777777" w:rsidR="00D04048" w:rsidRPr="00BB6C88" w:rsidRDefault="00D04048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4B3C86A4" w14:textId="77777777" w:rsidR="00D04048" w:rsidRPr="00BB6C88" w:rsidRDefault="00D04048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D04048" w14:paraId="7E8FD9D5" w14:textId="77777777" w:rsidTr="005B0A0E">
        <w:trPr>
          <w:jc w:val="center"/>
        </w:trPr>
        <w:tc>
          <w:tcPr>
            <w:tcW w:w="1247" w:type="dxa"/>
            <w:tcBorders>
              <w:bottom w:val="single" w:sz="4" w:space="0" w:color="auto"/>
            </w:tcBorders>
          </w:tcPr>
          <w:p w14:paraId="41370AF7" w14:textId="3537ECC1" w:rsidR="00D04048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217" w:type="dxa"/>
            <w:tcBorders>
              <w:bottom w:val="single" w:sz="4" w:space="0" w:color="auto"/>
            </w:tcBorders>
          </w:tcPr>
          <w:p w14:paraId="77AC8629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bottom w:val="single" w:sz="4" w:space="0" w:color="auto"/>
            </w:tcBorders>
          </w:tcPr>
          <w:p w14:paraId="30A3CA55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177" w:type="dxa"/>
          </w:tcPr>
          <w:p w14:paraId="1695E70A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</w:tcPr>
          <w:p w14:paraId="0FCD1B0A" w14:textId="51BD8AF3" w:rsidR="00D04048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56" w:type="dxa"/>
            <w:tcBorders>
              <w:bottom w:val="single" w:sz="4" w:space="0" w:color="auto"/>
            </w:tcBorders>
          </w:tcPr>
          <w:p w14:paraId="4A930F25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06B8E758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04048" w14:paraId="402D5440" w14:textId="77777777" w:rsidTr="005B0A0E">
        <w:trPr>
          <w:trHeight w:val="288"/>
          <w:jc w:val="center"/>
        </w:trPr>
        <w:tc>
          <w:tcPr>
            <w:tcW w:w="12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4A96D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4ADEA" w14:textId="6288331D" w:rsidR="00D04048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8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0B277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531B4B82" w14:textId="422D3EF4" w:rsidR="00D04048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3</w:t>
            </w:r>
          </w:p>
        </w:tc>
        <w:tc>
          <w:tcPr>
            <w:tcW w:w="12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592C909E" w14:textId="77777777" w:rsidR="00D04048" w:rsidRPr="004622D2" w:rsidRDefault="00D04048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1DB4E7CD" w14:textId="3ECDB9F3" w:rsidR="00D04048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.5</w:t>
            </w:r>
            <w:r w:rsidR="00D0404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30F87F57" w14:textId="669E09AC" w:rsidR="00D04048" w:rsidRPr="00521BC0" w:rsidRDefault="00521BC0" w:rsidP="00521BC0">
      <w:pPr>
        <w:spacing w:after="0"/>
        <w:ind w:left="36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 xml:space="preserve">Model </w:t>
      </w: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>6</w:t>
      </w:r>
    </w:p>
    <w:tbl>
      <w:tblPr>
        <w:tblStyle w:val="TableGrid"/>
        <w:tblW w:w="9874" w:type="dxa"/>
        <w:jc w:val="center"/>
        <w:tblLook w:val="04A0" w:firstRow="1" w:lastRow="0" w:firstColumn="1" w:lastColumn="0" w:noHBand="0" w:noVBand="1"/>
      </w:tblPr>
      <w:tblGrid>
        <w:gridCol w:w="1278"/>
        <w:gridCol w:w="1217"/>
        <w:gridCol w:w="811"/>
        <w:gridCol w:w="2177"/>
        <w:gridCol w:w="2134"/>
        <w:gridCol w:w="1256"/>
        <w:gridCol w:w="1001"/>
      </w:tblGrid>
      <w:tr w:rsidR="00D04048" w14:paraId="1818A7E5" w14:textId="77777777" w:rsidTr="005B0A0E">
        <w:trPr>
          <w:jc w:val="center"/>
        </w:trPr>
        <w:tc>
          <w:tcPr>
            <w:tcW w:w="127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839F091" w14:textId="77777777" w:rsidR="00D04048" w:rsidRPr="00BB6C88" w:rsidRDefault="00D04048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1CEBAD9" w14:textId="77777777" w:rsidR="00D04048" w:rsidRPr="00BB6C88" w:rsidRDefault="00D04048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shd w:val="clear" w:color="auto" w:fill="A6A6A6" w:themeFill="background1" w:themeFillShade="A6"/>
          </w:tcPr>
          <w:p w14:paraId="22E2FE4F" w14:textId="77777777" w:rsidR="00D04048" w:rsidRPr="00BB6C88" w:rsidRDefault="00D04048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7942F0B1" w14:textId="77777777" w:rsidR="00D04048" w:rsidRPr="00BB6C88" w:rsidRDefault="00D04048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D04048" w14:paraId="72AE18CA" w14:textId="77777777" w:rsidTr="005B0A0E">
        <w:trPr>
          <w:jc w:val="center"/>
        </w:trPr>
        <w:tc>
          <w:tcPr>
            <w:tcW w:w="1278" w:type="dxa"/>
            <w:tcBorders>
              <w:bottom w:val="single" w:sz="4" w:space="0" w:color="auto"/>
            </w:tcBorders>
          </w:tcPr>
          <w:p w14:paraId="04EDBDC2" w14:textId="077CA85F" w:rsidR="00D04048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1217" w:type="dxa"/>
            <w:tcBorders>
              <w:bottom w:val="single" w:sz="4" w:space="0" w:color="auto"/>
            </w:tcBorders>
          </w:tcPr>
          <w:p w14:paraId="2F956C7B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bottom w:val="single" w:sz="4" w:space="0" w:color="auto"/>
            </w:tcBorders>
          </w:tcPr>
          <w:p w14:paraId="126F7C95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177" w:type="dxa"/>
            <w:tcBorders>
              <w:bottom w:val="single" w:sz="4" w:space="0" w:color="auto"/>
            </w:tcBorders>
          </w:tcPr>
          <w:p w14:paraId="5A0B280F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</w:tcPr>
          <w:p w14:paraId="790CAFAC" w14:textId="5A1D759E" w:rsidR="00D04048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56" w:type="dxa"/>
            <w:tcBorders>
              <w:bottom w:val="single" w:sz="4" w:space="0" w:color="auto"/>
            </w:tcBorders>
          </w:tcPr>
          <w:p w14:paraId="76BC4CB9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30D83D22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D04048" w14:paraId="1CF36FB4" w14:textId="77777777" w:rsidTr="005B0A0E">
        <w:trPr>
          <w:trHeight w:val="288"/>
          <w:jc w:val="center"/>
        </w:trPr>
        <w:tc>
          <w:tcPr>
            <w:tcW w:w="12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9FC9D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CD6FE" w14:textId="0D142B17" w:rsidR="00D04048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5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0C4CF" w14:textId="77777777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6C7B20AC" w14:textId="704294EE" w:rsidR="00D04048" w:rsidRDefault="00D04048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</w:p>
        </w:tc>
        <w:tc>
          <w:tcPr>
            <w:tcW w:w="12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4AA160C4" w14:textId="77777777" w:rsidR="00D04048" w:rsidRPr="004622D2" w:rsidRDefault="00D04048" w:rsidP="005B0A0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2C0A29D4" w14:textId="6410F646" w:rsidR="00D04048" w:rsidRDefault="00E542CD" w:rsidP="005B0A0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.3</w:t>
            </w:r>
            <w:r w:rsidR="00D0404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6AADB86D" w14:textId="77777777" w:rsidR="00CF7A10" w:rsidRPr="00706BAB" w:rsidRDefault="00CF7A10" w:rsidP="00CF7A10">
      <w:pPr>
        <w:pStyle w:val="Heading1"/>
        <w:tabs>
          <w:tab w:val="left" w:pos="540"/>
        </w:tabs>
        <w:rPr>
          <w:rFonts w:eastAsia="MS Mincho"/>
          <w:b/>
          <w:bCs/>
          <w:sz w:val="28"/>
        </w:rPr>
      </w:pPr>
      <w:r w:rsidRPr="00706BAB">
        <w:rPr>
          <w:rFonts w:eastAsia="MS Mincho"/>
          <w:b/>
          <w:bCs/>
          <w:sz w:val="28"/>
        </w:rPr>
        <w:t xml:space="preserve">The Best </w:t>
      </w:r>
      <w:r w:rsidR="00F6526B">
        <w:rPr>
          <w:rFonts w:eastAsia="MS Mincho"/>
          <w:b/>
          <w:bCs/>
          <w:sz w:val="28"/>
        </w:rPr>
        <w:t xml:space="preserve">RBFN </w:t>
      </w:r>
      <w:r w:rsidRPr="00706BAB">
        <w:rPr>
          <w:rFonts w:eastAsia="MS Mincho"/>
          <w:b/>
          <w:bCs/>
          <w:sz w:val="28"/>
        </w:rPr>
        <w:t>Model</w:t>
      </w:r>
    </w:p>
    <w:p w14:paraId="25890F9B" w14:textId="77777777" w:rsidR="00CF7A10" w:rsidRPr="00776195" w:rsidRDefault="00CF7A10" w:rsidP="00CF7A1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section, </w:t>
      </w:r>
      <w:r>
        <w:rPr>
          <w:rFonts w:ascii="Times New Roman" w:hAnsi="Times New Roman" w:cs="Times New Roman"/>
          <w:sz w:val="24"/>
        </w:rPr>
        <w:t>m</w:t>
      </w:r>
      <w:r w:rsidRPr="00776195">
        <w:rPr>
          <w:rFonts w:ascii="Times New Roman" w:hAnsi="Times New Roman" w:cs="Times New Roman"/>
          <w:sz w:val="24"/>
        </w:rPr>
        <w:t xml:space="preserve">ention the best model (that has the greatest accuracy) of your previous </w:t>
      </w:r>
      <w:r>
        <w:rPr>
          <w:rFonts w:ascii="Times New Roman" w:hAnsi="Times New Roman" w:cs="Times New Roman"/>
          <w:sz w:val="24"/>
        </w:rPr>
        <w:t>tried models</w:t>
      </w:r>
      <w:r w:rsidRPr="00776195">
        <w:rPr>
          <w:rFonts w:ascii="Times New Roman" w:hAnsi="Times New Roman" w:cs="Times New Roman"/>
          <w:sz w:val="24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09"/>
        <w:gridCol w:w="1217"/>
        <w:gridCol w:w="811"/>
        <w:gridCol w:w="2177"/>
        <w:gridCol w:w="2134"/>
        <w:gridCol w:w="1256"/>
        <w:gridCol w:w="1001"/>
      </w:tblGrid>
      <w:tr w:rsidR="00CF7A10" w14:paraId="1058947F" w14:textId="77777777" w:rsidTr="00A739BF">
        <w:trPr>
          <w:jc w:val="center"/>
        </w:trPr>
        <w:tc>
          <w:tcPr>
            <w:tcW w:w="1209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16287744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297429E5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687806E3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5FAD245B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CF7A10" w14:paraId="17F0BF06" w14:textId="77777777" w:rsidTr="00A739BF">
        <w:trPr>
          <w:jc w:val="center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59305" w14:textId="1493F77F" w:rsidR="00CF7A10" w:rsidRDefault="00521BC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5FA36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CC9D4" w14:textId="5C005F2B" w:rsidR="00CF7A10" w:rsidRDefault="00521BC0" w:rsidP="004809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7862E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38D71" w14:textId="3010A153" w:rsidR="00CF7A10" w:rsidRDefault="00521BC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56" w:type="dxa"/>
            <w:tcBorders>
              <w:left w:val="single" w:sz="4" w:space="0" w:color="auto"/>
              <w:bottom w:val="single" w:sz="4" w:space="0" w:color="auto"/>
            </w:tcBorders>
          </w:tcPr>
          <w:p w14:paraId="5D961645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61E13666" w14:textId="4687014F" w:rsidR="00CF7A10" w:rsidRDefault="00E44DDC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A739BF" w14:paraId="6A80D80E" w14:textId="77777777" w:rsidTr="00674F92">
        <w:trPr>
          <w:trHeight w:val="288"/>
          <w:jc w:val="center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D061A" w14:textId="53EB4B26" w:rsidR="00A739BF" w:rsidRDefault="00A739BF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FBA68" w14:textId="34343992" w:rsidR="00A739BF" w:rsidRDefault="00521BC0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5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F1301" w14:textId="04AED55D" w:rsidR="00A739BF" w:rsidRDefault="00A739BF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8E481" w14:textId="08E9D5DD" w:rsidR="00A739BF" w:rsidRDefault="00521BC0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01</w:t>
            </w:r>
          </w:p>
        </w:tc>
        <w:tc>
          <w:tcPr>
            <w:tcW w:w="1256" w:type="dxa"/>
            <w:tcBorders>
              <w:top w:val="thickThinSmallGap" w:sz="2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03930C39" w14:textId="77777777" w:rsidR="00A739BF" w:rsidRPr="004622D2" w:rsidRDefault="00A739BF" w:rsidP="00674F9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3B4894CA" w14:textId="575A3379" w:rsidR="00A739BF" w:rsidRDefault="00521BC0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.3</w:t>
            </w:r>
            <w:r w:rsidR="00A739B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bookmarkStart w:id="0" w:name="_GoBack"/>
        <w:bookmarkEnd w:id="0"/>
      </w:tr>
    </w:tbl>
    <w:p w14:paraId="24C68581" w14:textId="6959999D" w:rsidR="00A81BB0" w:rsidRPr="00B60B0C" w:rsidRDefault="001101D6" w:rsidP="00FD6E1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A81BB0" w:rsidRPr="00B60B0C" w:rsidSect="00187219">
      <w:headerReference w:type="default" r:id="rId9"/>
      <w:footerReference w:type="default" r:id="rId10"/>
      <w:pgSz w:w="12240" w:h="15840"/>
      <w:pgMar w:top="1080" w:right="900" w:bottom="900" w:left="99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8C7212B" w14:textId="77777777" w:rsidR="003E0600" w:rsidRDefault="003E0600" w:rsidP="007A50A4">
      <w:pPr>
        <w:spacing w:after="0" w:line="240" w:lineRule="auto"/>
      </w:pPr>
      <w:r>
        <w:separator/>
      </w:r>
    </w:p>
  </w:endnote>
  <w:endnote w:type="continuationSeparator" w:id="0">
    <w:p w14:paraId="3A76494D" w14:textId="77777777" w:rsidR="003E0600" w:rsidRDefault="003E0600" w:rsidP="007A5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0211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6A48ABB" w14:textId="77777777" w:rsidR="00A81BB0" w:rsidRDefault="0009695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21BC0">
          <w:rPr>
            <w:noProof/>
          </w:rPr>
          <w:t>1</w:t>
        </w:r>
        <w:r>
          <w:rPr>
            <w:noProof/>
          </w:rPr>
          <w:fldChar w:fldCharType="end"/>
        </w:r>
        <w:r w:rsidR="00A81BB0">
          <w:t xml:space="preserve"> | </w:t>
        </w:r>
        <w:r w:rsidR="00A81BB0">
          <w:rPr>
            <w:color w:val="7F7F7F" w:themeColor="background1" w:themeShade="7F"/>
            <w:spacing w:val="60"/>
          </w:rPr>
          <w:t>Page</w:t>
        </w:r>
      </w:p>
    </w:sdtContent>
  </w:sdt>
  <w:p w14:paraId="216B0EB3" w14:textId="77777777" w:rsidR="00A81BB0" w:rsidRDefault="00A81B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4F9ED9" w14:textId="77777777" w:rsidR="003E0600" w:rsidRDefault="003E0600" w:rsidP="007A50A4">
      <w:pPr>
        <w:spacing w:after="0" w:line="240" w:lineRule="auto"/>
      </w:pPr>
      <w:r>
        <w:separator/>
      </w:r>
    </w:p>
  </w:footnote>
  <w:footnote w:type="continuationSeparator" w:id="0">
    <w:p w14:paraId="4C6B18E3" w14:textId="77777777" w:rsidR="003E0600" w:rsidRDefault="003E0600" w:rsidP="007A5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35"/>
      <w:gridCol w:w="1645"/>
    </w:tblGrid>
    <w:tr w:rsidR="00A81BB0" w:rsidRPr="007A50A4" w14:paraId="5400392D" w14:textId="77777777" w:rsidTr="00E47A69">
      <w:trPr>
        <w:trHeight w:val="288"/>
      </w:trPr>
      <w:sdt>
        <w:sdtPr>
          <w:rPr>
            <w:rFonts w:ascii="Times New Roman" w:hAnsi="Times New Roman" w:cs="Times New Roman"/>
            <w:b/>
            <w:bCs/>
            <w:i/>
            <w:iCs/>
            <w:color w:val="FF0000"/>
            <w:sz w:val="24"/>
            <w:szCs w:val="20"/>
          </w:rPr>
          <w:alias w:val="Title"/>
          <w:id w:val="77761602"/>
          <w:placeholder>
            <w:docPart w:val="DA06BD7BD622431599ECB7121D5CAA4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8935" w:type="dxa"/>
            </w:tcPr>
            <w:p w14:paraId="4F93610F" w14:textId="650420BD" w:rsidR="00A81BB0" w:rsidRPr="007E2605" w:rsidRDefault="0043689C" w:rsidP="00E726A1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i/>
                  <w:iCs/>
                  <w:sz w:val="24"/>
                  <w:szCs w:val="20"/>
                </w:rPr>
              </w:pPr>
              <w:r w:rsidRPr="0043689C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</w:rPr>
                <w:t>Object Detection and Recognition</w:t>
              </w:r>
            </w:p>
          </w:tc>
        </w:sdtContent>
      </w:sdt>
      <w:tc>
        <w:tcPr>
          <w:tcW w:w="1645" w:type="dxa"/>
        </w:tcPr>
        <w:p w14:paraId="63FF4B7F" w14:textId="77777777" w:rsidR="00A81BB0" w:rsidRPr="007A50A4" w:rsidRDefault="00A81BB0" w:rsidP="00333116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</w:pPr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[Team no.]</w:t>
          </w:r>
        </w:p>
      </w:tc>
    </w:tr>
  </w:tbl>
  <w:p w14:paraId="279E5EB9" w14:textId="77777777" w:rsidR="00A81BB0" w:rsidRPr="007A50A4" w:rsidRDefault="00A81BB0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8B7494"/>
    <w:multiLevelType w:val="hybridMultilevel"/>
    <w:tmpl w:val="90523A78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5A720C"/>
    <w:multiLevelType w:val="hybridMultilevel"/>
    <w:tmpl w:val="90523A78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4189603E"/>
    <w:multiLevelType w:val="multilevel"/>
    <w:tmpl w:val="85907AB4"/>
    <w:lvl w:ilvl="0">
      <w:start w:val="1"/>
      <w:numFmt w:val="upperRoman"/>
      <w:pStyle w:val="Heading1"/>
      <w:lvlText w:val="%1."/>
      <w:lvlJc w:val="center"/>
      <w:pPr>
        <w:tabs>
          <w:tab w:val="num" w:pos="329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4">
    <w:nsid w:val="44082C90"/>
    <w:multiLevelType w:val="hybridMultilevel"/>
    <w:tmpl w:val="33B65C1C"/>
    <w:lvl w:ilvl="0" w:tplc="DFBCC182">
      <w:start w:val="1"/>
      <w:numFmt w:val="decimal"/>
      <w:lvlText w:val="Tria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60C52D8"/>
    <w:multiLevelType w:val="hybridMultilevel"/>
    <w:tmpl w:val="90523A78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CE171EF"/>
    <w:multiLevelType w:val="hybridMultilevel"/>
    <w:tmpl w:val="4B406A92"/>
    <w:lvl w:ilvl="0" w:tplc="7CDA1F04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4"/>
  </w:num>
  <w:num w:numId="6">
    <w:abstractNumId w:val="6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U0srQ0NjMztDA2M7FQ0lEKTi0uzszPAykwrAUASOIQiSwAAAA="/>
  </w:docVars>
  <w:rsids>
    <w:rsidRoot w:val="005D1C8F"/>
    <w:rsid w:val="00003D38"/>
    <w:rsid w:val="0006457E"/>
    <w:rsid w:val="00067640"/>
    <w:rsid w:val="000733E3"/>
    <w:rsid w:val="0009695C"/>
    <w:rsid w:val="001101D6"/>
    <w:rsid w:val="00114E72"/>
    <w:rsid w:val="001160A1"/>
    <w:rsid w:val="00187219"/>
    <w:rsid w:val="001C3CF2"/>
    <w:rsid w:val="00223908"/>
    <w:rsid w:val="0024022D"/>
    <w:rsid w:val="002A0DF4"/>
    <w:rsid w:val="002A2B62"/>
    <w:rsid w:val="002C4B7C"/>
    <w:rsid w:val="002E03BE"/>
    <w:rsid w:val="00310E51"/>
    <w:rsid w:val="00333116"/>
    <w:rsid w:val="003614B1"/>
    <w:rsid w:val="00373CB0"/>
    <w:rsid w:val="00376732"/>
    <w:rsid w:val="003A606B"/>
    <w:rsid w:val="003E0600"/>
    <w:rsid w:val="003E5253"/>
    <w:rsid w:val="003F4CCE"/>
    <w:rsid w:val="004032AD"/>
    <w:rsid w:val="004232FC"/>
    <w:rsid w:val="0043239E"/>
    <w:rsid w:val="0043689C"/>
    <w:rsid w:val="00445D51"/>
    <w:rsid w:val="004622D2"/>
    <w:rsid w:val="00464C31"/>
    <w:rsid w:val="004652C0"/>
    <w:rsid w:val="00480902"/>
    <w:rsid w:val="004B0EA1"/>
    <w:rsid w:val="004B4A67"/>
    <w:rsid w:val="004E4FB8"/>
    <w:rsid w:val="00512B41"/>
    <w:rsid w:val="00521BC0"/>
    <w:rsid w:val="00526F6D"/>
    <w:rsid w:val="005470A2"/>
    <w:rsid w:val="00572369"/>
    <w:rsid w:val="00572557"/>
    <w:rsid w:val="0058429B"/>
    <w:rsid w:val="005A2443"/>
    <w:rsid w:val="005A5AA8"/>
    <w:rsid w:val="005D1C8F"/>
    <w:rsid w:val="005D456B"/>
    <w:rsid w:val="005E45DB"/>
    <w:rsid w:val="005E4A11"/>
    <w:rsid w:val="00643EB8"/>
    <w:rsid w:val="0066116D"/>
    <w:rsid w:val="00674F92"/>
    <w:rsid w:val="00682B37"/>
    <w:rsid w:val="006C0420"/>
    <w:rsid w:val="006E5519"/>
    <w:rsid w:val="006F25FF"/>
    <w:rsid w:val="006F396B"/>
    <w:rsid w:val="00706BAB"/>
    <w:rsid w:val="00707592"/>
    <w:rsid w:val="00764984"/>
    <w:rsid w:val="00776195"/>
    <w:rsid w:val="007A50A4"/>
    <w:rsid w:val="007B7F1A"/>
    <w:rsid w:val="007C6AFF"/>
    <w:rsid w:val="007E2605"/>
    <w:rsid w:val="007E68F3"/>
    <w:rsid w:val="007E7841"/>
    <w:rsid w:val="00814398"/>
    <w:rsid w:val="00862FC3"/>
    <w:rsid w:val="008701C3"/>
    <w:rsid w:val="008706C4"/>
    <w:rsid w:val="008C2D6B"/>
    <w:rsid w:val="0092236C"/>
    <w:rsid w:val="00952C4A"/>
    <w:rsid w:val="00952CFE"/>
    <w:rsid w:val="00955AE2"/>
    <w:rsid w:val="009616DF"/>
    <w:rsid w:val="00982B69"/>
    <w:rsid w:val="009E23F0"/>
    <w:rsid w:val="009F3DDE"/>
    <w:rsid w:val="00A13A2E"/>
    <w:rsid w:val="00A278F9"/>
    <w:rsid w:val="00A45DB6"/>
    <w:rsid w:val="00A60CFD"/>
    <w:rsid w:val="00A636E1"/>
    <w:rsid w:val="00A739BF"/>
    <w:rsid w:val="00A81BB0"/>
    <w:rsid w:val="00A95FFD"/>
    <w:rsid w:val="00A96414"/>
    <w:rsid w:val="00B60B0C"/>
    <w:rsid w:val="00B710F9"/>
    <w:rsid w:val="00B95B1D"/>
    <w:rsid w:val="00BB5C5A"/>
    <w:rsid w:val="00BB6C88"/>
    <w:rsid w:val="00BF7273"/>
    <w:rsid w:val="00C31361"/>
    <w:rsid w:val="00CF7A10"/>
    <w:rsid w:val="00D01376"/>
    <w:rsid w:val="00D04048"/>
    <w:rsid w:val="00D2028C"/>
    <w:rsid w:val="00D44D25"/>
    <w:rsid w:val="00D80E45"/>
    <w:rsid w:val="00DD204D"/>
    <w:rsid w:val="00DE590C"/>
    <w:rsid w:val="00DF7289"/>
    <w:rsid w:val="00DF7BC5"/>
    <w:rsid w:val="00E3740A"/>
    <w:rsid w:val="00E44DDC"/>
    <w:rsid w:val="00E47A69"/>
    <w:rsid w:val="00E542CD"/>
    <w:rsid w:val="00E726A1"/>
    <w:rsid w:val="00EA1387"/>
    <w:rsid w:val="00EA78A4"/>
    <w:rsid w:val="00EB58AA"/>
    <w:rsid w:val="00EC59A4"/>
    <w:rsid w:val="00EF1290"/>
    <w:rsid w:val="00EF63B8"/>
    <w:rsid w:val="00F44BF3"/>
    <w:rsid w:val="00F6526B"/>
    <w:rsid w:val="00F7304A"/>
    <w:rsid w:val="00F8421D"/>
    <w:rsid w:val="00FB5BF2"/>
    <w:rsid w:val="00FB703C"/>
    <w:rsid w:val="00FD6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CCA0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4D25"/>
  </w:style>
  <w:style w:type="paragraph" w:styleId="Heading1">
    <w:name w:val="heading 1"/>
    <w:basedOn w:val="Normal"/>
    <w:next w:val="Normal"/>
    <w:link w:val="Heading1Char"/>
    <w:uiPriority w:val="99"/>
    <w:qFormat/>
    <w:rsid w:val="00A45DB6"/>
    <w:pPr>
      <w:keepNext/>
      <w:keepLines/>
      <w:numPr>
        <w:numId w:val="1"/>
      </w:numPr>
      <w:tabs>
        <w:tab w:val="left" w:pos="216"/>
      </w:tabs>
      <w:spacing w:before="16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noProof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45DB6"/>
    <w:pPr>
      <w:keepNext/>
      <w:keepLines/>
      <w:numPr>
        <w:ilvl w:val="1"/>
        <w:numId w:val="1"/>
      </w:numPr>
      <w:spacing w:before="120" w:after="60" w:line="240" w:lineRule="auto"/>
      <w:outlineLvl w:val="1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45DB6"/>
    <w:pPr>
      <w:numPr>
        <w:ilvl w:val="2"/>
        <w:numId w:val="1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45DB6"/>
    <w:pPr>
      <w:numPr>
        <w:ilvl w:val="3"/>
        <w:numId w:val="1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0A4"/>
  </w:style>
  <w:style w:type="paragraph" w:styleId="Footer">
    <w:name w:val="footer"/>
    <w:basedOn w:val="Normal"/>
    <w:link w:val="Foot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0A4"/>
  </w:style>
  <w:style w:type="paragraph" w:styleId="BalloonText">
    <w:name w:val="Balloon Text"/>
    <w:basedOn w:val="Normal"/>
    <w:link w:val="BalloonTextChar"/>
    <w:uiPriority w:val="99"/>
    <w:semiHidden/>
    <w:unhideWhenUsed/>
    <w:rsid w:val="007A50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0A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F727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9"/>
    <w:rsid w:val="00A45DB6"/>
    <w:rPr>
      <w:rFonts w:ascii="Times New Roman" w:eastAsia="Times New Roman" w:hAnsi="Times New Roman" w:cs="Times New Roman"/>
      <w:smallCaps/>
      <w:noProof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customStyle="1" w:styleId="bulletlist">
    <w:name w:val="bullet list"/>
    <w:rsid w:val="00D80E45"/>
    <w:pPr>
      <w:numPr>
        <w:numId w:val="2"/>
      </w:numPr>
      <w:tabs>
        <w:tab w:val="clear" w:pos="648"/>
        <w:tab w:val="left" w:pos="288"/>
      </w:tabs>
      <w:spacing w:after="120" w:line="228" w:lineRule="auto"/>
      <w:ind w:left="576" w:hanging="288"/>
      <w:jc w:val="both"/>
    </w:pPr>
    <w:rPr>
      <w:rFonts w:ascii="Times New Roman" w:eastAsia="MS Mincho" w:hAnsi="Times New Roman" w:cs="Times New Roman"/>
      <w:spacing w:val="-1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80E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0E45"/>
  </w:style>
  <w:style w:type="paragraph" w:styleId="ListParagraph">
    <w:name w:val="List Paragraph"/>
    <w:basedOn w:val="Normal"/>
    <w:uiPriority w:val="34"/>
    <w:qFormat/>
    <w:rsid w:val="002A0DF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A06BD7BD622431599ECB7121D5CA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A1014-5687-42E6-BBBB-FE876FB393C4}"/>
      </w:docPartPr>
      <w:docPartBody>
        <w:p w:rsidR="00EE2281" w:rsidRDefault="00EE2281" w:rsidP="00EE2281">
          <w:pPr>
            <w:pStyle w:val="DA06BD7BD622431599ECB7121D5CAA4E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EE2281"/>
    <w:rsid w:val="003C0D0F"/>
    <w:rsid w:val="00675575"/>
    <w:rsid w:val="006B03FB"/>
    <w:rsid w:val="006C2869"/>
    <w:rsid w:val="00927A02"/>
    <w:rsid w:val="00950C95"/>
    <w:rsid w:val="00CD1132"/>
    <w:rsid w:val="00E64061"/>
    <w:rsid w:val="00EE2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A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06BD7BD622431599ECB7121D5CAA4E">
    <w:name w:val="DA06BD7BD622431599ECB7121D5CAA4E"/>
    <w:rsid w:val="00EE2281"/>
  </w:style>
  <w:style w:type="paragraph" w:customStyle="1" w:styleId="6653545D671E4D278DB28C1A1B688267">
    <w:name w:val="6653545D671E4D278DB28C1A1B688267"/>
    <w:rsid w:val="00EE2281"/>
  </w:style>
  <w:style w:type="paragraph" w:customStyle="1" w:styleId="2A97432C85954C77BCE44628A9F95971">
    <w:name w:val="2A97432C85954C77BCE44628A9F95971"/>
    <w:rsid w:val="00CD1132"/>
    <w:pPr>
      <w:spacing w:after="160" w:line="259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 Detection and Recognition</vt:lpstr>
    </vt:vector>
  </TitlesOfParts>
  <Company/>
  <LinksUpToDate>false</LinksUpToDate>
  <CharactersWithSpaces>17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 Detection and Recognition</dc:title>
  <dc:subject/>
  <dc:creator>MN</dc:creator>
  <cp:keywords/>
  <dc:description/>
  <cp:lastModifiedBy>Dahy</cp:lastModifiedBy>
  <cp:revision>121</cp:revision>
  <dcterms:created xsi:type="dcterms:W3CDTF">2014-11-23T08:54:00Z</dcterms:created>
  <dcterms:modified xsi:type="dcterms:W3CDTF">2018-04-28T19:40:00Z</dcterms:modified>
</cp:coreProperties>
</file>